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3607F" w14:textId="77777777" w:rsidR="005822B5" w:rsidRPr="003D7F22" w:rsidRDefault="005822B5" w:rsidP="005822B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Networking </w:t>
      </w:r>
      <w:r w:rsidRPr="0033487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DE37074" w:rsidR="00D83B2B" w:rsidRPr="00D83B2B" w:rsidRDefault="005822B5" w:rsidP="005822B5">
      <w:pPr>
        <w:spacing w:line="216" w:lineRule="auto"/>
        <w:rPr>
          <w:rFonts w:cstheme="minorHAnsi"/>
        </w:rPr>
      </w:pPr>
      <w:r w:rsidRPr="003B087E">
        <w:rPr>
          <w:rFonts w:cstheme="minorHAnsi"/>
        </w:rPr>
        <w:t>Networking is one of the fasted growing fields in the state</w:t>
      </w:r>
      <w:proofErr w:type="gramStart"/>
      <w:r w:rsidRPr="003B087E">
        <w:rPr>
          <w:rFonts w:cstheme="minorHAnsi"/>
        </w:rPr>
        <w:t xml:space="preserve">. </w:t>
      </w:r>
      <w:proofErr w:type="gramEnd"/>
      <w:r w:rsidRPr="003B087E">
        <w:rPr>
          <w:rFonts w:cstheme="minorHAnsi"/>
        </w:rPr>
        <w:t xml:space="preserve">The AS degree in networking will prepare a student to become a Cisco Certified Network Associate and for a career in computer </w:t>
      </w:r>
      <w:r w:rsidR="00F40C7A" w:rsidRPr="003B087E">
        <w:rPr>
          <w:rFonts w:cstheme="minorHAnsi"/>
        </w:rPr>
        <w:t>networ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85549F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822B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954C197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635529C6" w14:textId="63996667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CNA 1 Computer Networks </w:t>
            </w:r>
          </w:p>
        </w:tc>
        <w:tc>
          <w:tcPr>
            <w:tcW w:w="1313" w:type="dxa"/>
          </w:tcPr>
          <w:p w14:paraId="55306BD1" w14:textId="1D0C1B2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822B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0AFEEC3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37BC83B3" w14:textId="401F9B8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56152D89" w14:textId="1D265BB8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689591D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822B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3D958AE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791</w:t>
            </w:r>
          </w:p>
        </w:tc>
        <w:tc>
          <w:tcPr>
            <w:tcW w:w="5870" w:type="dxa"/>
          </w:tcPr>
          <w:p w14:paraId="03571DB6" w14:textId="3B0C2158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 xml:space="preserve">CCNA 2 Routing and Switching Essentials </w:t>
            </w:r>
          </w:p>
        </w:tc>
        <w:tc>
          <w:tcPr>
            <w:tcW w:w="1313" w:type="dxa"/>
          </w:tcPr>
          <w:p w14:paraId="401B7A34" w14:textId="5ECE7B9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3F7D98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92</w:t>
            </w:r>
          </w:p>
        </w:tc>
        <w:tc>
          <w:tcPr>
            <w:tcW w:w="5870" w:type="dxa"/>
          </w:tcPr>
          <w:p w14:paraId="00F9BB57" w14:textId="2727644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CCNA 3 Scaling Networks</w:t>
            </w: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0794A019" w14:textId="56B7B68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5822B5" w:rsidRPr="00DF66A9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A3B052B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21C771E7" w14:textId="77D423CC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14:paraId="7B69753E" w14:textId="42DCA9C7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4A07FCC2" w14:textId="0A040140" w:rsidR="005822B5" w:rsidRPr="009D61FA" w:rsidRDefault="005822B5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5822B5" w14:paraId="1693DA4A" w14:textId="77777777" w:rsidTr="007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F786F7A" w14:textId="77777777" w:rsidR="005822B5" w:rsidRPr="00AF5BE0" w:rsidRDefault="005822B5" w:rsidP="007D0FEE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A595C5C" w14:textId="77777777" w:rsidR="005822B5" w:rsidRPr="00AF5BE0" w:rsidRDefault="005822B5" w:rsidP="007D0FEE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1390260" w14:textId="77777777" w:rsidR="005822B5" w:rsidRPr="00AF5BE0" w:rsidRDefault="005822B5" w:rsidP="007D0FEE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531CE541" w14:textId="77777777" w:rsidR="005822B5" w:rsidRPr="00AF5BE0" w:rsidRDefault="005822B5" w:rsidP="007D0FEE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4D4C0321" w14:textId="77777777" w:rsidTr="007D0FE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129FD08" w14:textId="77777777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DD05EF" w14:textId="53F5295A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CSIS-593</w:t>
            </w:r>
          </w:p>
        </w:tc>
        <w:tc>
          <w:tcPr>
            <w:tcW w:w="5870" w:type="dxa"/>
          </w:tcPr>
          <w:p w14:paraId="7439561F" w14:textId="6999D240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CCNA 4 Connecting Networks</w:t>
            </w:r>
          </w:p>
        </w:tc>
        <w:tc>
          <w:tcPr>
            <w:tcW w:w="1313" w:type="dxa"/>
          </w:tcPr>
          <w:p w14:paraId="56A9DB39" w14:textId="5654E17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75DC0" w14:textId="77777777" w:rsidR="00B842E9" w:rsidRDefault="00B842E9" w:rsidP="00DF2F19">
      <w:pPr>
        <w:spacing w:after="0" w:line="240" w:lineRule="auto"/>
      </w:pPr>
      <w:r>
        <w:separator/>
      </w:r>
    </w:p>
  </w:endnote>
  <w:endnote w:type="continuationSeparator" w:id="0">
    <w:p w14:paraId="594F6E42" w14:textId="77777777" w:rsidR="00B842E9" w:rsidRDefault="00B842E9" w:rsidP="00DF2F19">
      <w:pPr>
        <w:spacing w:after="0" w:line="240" w:lineRule="auto"/>
      </w:pPr>
      <w:r>
        <w:continuationSeparator/>
      </w:r>
    </w:p>
  </w:endnote>
  <w:endnote w:type="continuationNotice" w:id="1">
    <w:p w14:paraId="27D0ED72" w14:textId="77777777" w:rsidR="00B842E9" w:rsidRDefault="00B842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B9FF0" w14:textId="77777777" w:rsidR="00B842E9" w:rsidRDefault="00B842E9" w:rsidP="00DF2F19">
      <w:pPr>
        <w:spacing w:after="0" w:line="240" w:lineRule="auto"/>
      </w:pPr>
      <w:r>
        <w:separator/>
      </w:r>
    </w:p>
  </w:footnote>
  <w:footnote w:type="continuationSeparator" w:id="0">
    <w:p w14:paraId="1D5F8C6F" w14:textId="77777777" w:rsidR="00B842E9" w:rsidRDefault="00B842E9" w:rsidP="00DF2F19">
      <w:pPr>
        <w:spacing w:after="0" w:line="240" w:lineRule="auto"/>
      </w:pPr>
      <w:r>
        <w:continuationSeparator/>
      </w:r>
    </w:p>
  </w:footnote>
  <w:footnote w:type="continuationNotice" w:id="1">
    <w:p w14:paraId="608CD7B7" w14:textId="77777777" w:rsidR="00B842E9" w:rsidRDefault="00B842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C770DD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A5BB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A5BB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42E9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866</Characters>
  <Application>Microsoft Office Word</Application>
  <DocSecurity>0</DocSecurity>
  <Lines>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Networking_CERT</dc:title>
  <dc:subject/>
  <dc:creator>Rhonda Nishimoto</dc:creator>
  <cp:keywords/>
  <dc:description/>
  <cp:lastModifiedBy>Rhonda Nishimoto</cp:lastModifiedBy>
  <cp:revision>2</cp:revision>
  <dcterms:created xsi:type="dcterms:W3CDTF">2021-02-24T19:24:00Z</dcterms:created>
  <dcterms:modified xsi:type="dcterms:W3CDTF">2021-02-2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